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E0EE1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2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C61A4F">
        <w:t xml:space="preserve">Milanovi Mericovi, bývalému predsedovi dozornej rady, Automobilové opravovne Ministerstva </w:t>
      </w:r>
      <w:r w:rsidR="00C527B4">
        <w:t xml:space="preserve">vnútra Slovenskej republiky, </w:t>
      </w:r>
      <w:proofErr w:type="spellStart"/>
      <w:r w:rsidR="00C527B4">
        <w:t>a.</w:t>
      </w:r>
      <w:r w:rsidR="00C61A4F">
        <w:t>s</w:t>
      </w:r>
      <w:proofErr w:type="spellEnd"/>
      <w:r w:rsidR="00C61A4F">
        <w:t xml:space="preserve">. </w:t>
      </w:r>
      <w:r w:rsidR="00DB0600">
        <w:t>(</w:t>
      </w:r>
      <w:r w:rsidR="00C61A4F">
        <w:t>odvolaný z verejnej funkcie 23.10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160D38" w:rsidRDefault="000A244A" w:rsidP="00160D38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C61A4F">
        <w:t>Milanovi Mericovi, bývalému predsedovi dozornej rady, Automobilové opravovne Ministerstva vnú</w:t>
      </w:r>
      <w:r w:rsidR="00C527B4">
        <w:t>tra Slovenskej republiky, a.</w:t>
      </w:r>
      <w:bookmarkStart w:id="0" w:name="_GoBack"/>
      <w:bookmarkEnd w:id="0"/>
      <w:r w:rsidR="00160D38">
        <w:t>s.</w:t>
      </w:r>
      <w:r w:rsidRPr="00110B7E">
        <w:rPr>
          <w:rFonts w:ascii="AT*Toronto" w:hAnsi="AT*Toronto"/>
        </w:rPr>
        <w:t xml:space="preserve"> </w:t>
      </w:r>
      <w:r w:rsidR="00160D38" w:rsidRPr="00110B7E">
        <w:t xml:space="preserve">(č. konania </w:t>
      </w:r>
      <w:r w:rsidR="00160D38">
        <w:t>V</w:t>
      </w:r>
      <w:r w:rsidR="00160D38" w:rsidRPr="00110B7E">
        <w:t>P/</w:t>
      </w:r>
      <w:r w:rsidR="00160D38">
        <w:t>157</w:t>
      </w:r>
      <w:r w:rsidR="00160D38" w:rsidRPr="00110B7E">
        <w:t>/</w:t>
      </w:r>
      <w:r w:rsidR="00160D38">
        <w:t>25</w:t>
      </w:r>
      <w:r w:rsidR="00160D38" w:rsidRPr="00110B7E">
        <w:t>/K).</w:t>
      </w:r>
    </w:p>
    <w:p w:rsidR="00764813" w:rsidRDefault="000A244A" w:rsidP="00C61A4F">
      <w:pPr>
        <w:ind w:firstLine="360"/>
        <w:jc w:val="both"/>
      </w:pPr>
      <w:r w:rsidRPr="00110B7E">
        <w:rPr>
          <w:rFonts w:ascii="AT*Toronto" w:hAnsi="AT*Toronto"/>
        </w:rPr>
        <w:t xml:space="preserve">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0D38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E0EE1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27B4"/>
    <w:rsid w:val="00C568D3"/>
    <w:rsid w:val="00C61A4F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2B34A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BCCB5-0ED1-4129-9227-D6765372A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323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8</cp:revision>
  <cp:lastPrinted>2021-12-02T13:20:00Z</cp:lastPrinted>
  <dcterms:created xsi:type="dcterms:W3CDTF">2021-09-24T06:29:00Z</dcterms:created>
  <dcterms:modified xsi:type="dcterms:W3CDTF">2025-06-18T15:09:00Z</dcterms:modified>
</cp:coreProperties>
</file>